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Default="008C7E6C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>
        <w:rPr>
          <w:rFonts w:ascii="Calibri" w:hAnsi="Calibri" w:cs="Calibri" w:hint="eastAsia"/>
          <w:b/>
          <w:color w:val="000000" w:themeColor="text1"/>
          <w:sz w:val="36"/>
        </w:rPr>
        <w:t>Personal Statement</w:t>
      </w:r>
      <w:r w:rsidR="004B3681">
        <w:rPr>
          <w:rFonts w:ascii="Calibri" w:hAnsi="Calibri" w:cs="Calibri" w:hint="eastAsia"/>
          <w:b/>
          <w:color w:val="000000" w:themeColor="text1"/>
          <w:sz w:val="36"/>
        </w:rPr>
        <w:t xml:space="preserve"> </w:t>
      </w:r>
    </w:p>
    <w:p w:rsidR="00CE5699" w:rsidRPr="00D6730A" w:rsidRDefault="00CE5699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24"/>
        </w:rPr>
      </w:pPr>
    </w:p>
    <w:p w:rsidR="00947EEE" w:rsidRDefault="00947EEE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AE1C3E">
        <w:rPr>
          <w:rFonts w:ascii="Calibri" w:hAnsi="Calibri" w:cs="Calibri"/>
          <w:b/>
          <w:sz w:val="28"/>
        </w:rPr>
        <w:t>ASEAN-R</w:t>
      </w:r>
      <w:r w:rsidR="00031FA2">
        <w:rPr>
          <w:rFonts w:ascii="Calibri" w:hAnsi="Calibri" w:cs="Calibri" w:hint="eastAsia"/>
          <w:b/>
          <w:sz w:val="28"/>
        </w:rPr>
        <w:t>O</w:t>
      </w:r>
      <w:r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EA5E4A">
        <w:rPr>
          <w:rFonts w:ascii="Calibri" w:hAnsi="Calibri" w:cs="Calibri"/>
          <w:b/>
          <w:sz w:val="28"/>
        </w:rPr>
        <w:t xml:space="preserve"> 202</w:t>
      </w:r>
      <w:r w:rsidR="00FA2731">
        <w:rPr>
          <w:rFonts w:ascii="Calibri" w:hAnsi="Calibri" w:cs="Calibri"/>
          <w:b/>
          <w:sz w:val="28"/>
        </w:rPr>
        <w:t>5</w:t>
      </w:r>
      <w:bookmarkStart w:id="0" w:name="_GoBack"/>
      <w:bookmarkEnd w:id="0"/>
    </w:p>
    <w:p w:rsidR="00417FD3" w:rsidRPr="00317D65" w:rsidRDefault="00A3211B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317D65">
        <w:rPr>
          <w:rFonts w:ascii="Calibri" w:hAnsi="Calibri" w:cs="Calibri"/>
          <w:b/>
          <w:i/>
          <w:sz w:val="28"/>
        </w:rPr>
        <w:t>ASEAN-ROK STI Pioneer</w:t>
      </w:r>
      <w:r w:rsidRPr="00317D65">
        <w:rPr>
          <w:rFonts w:ascii="Calibri" w:hAnsi="Calibri" w:cs="Calibri"/>
          <w:b/>
          <w:sz w:val="28"/>
        </w:rPr>
        <w:t xml:space="preserve"> </w:t>
      </w:r>
    </w:p>
    <w:p w:rsidR="004B3681" w:rsidRPr="00CE5699" w:rsidRDefault="004B3681" w:rsidP="00AE1C3E">
      <w:pPr>
        <w:spacing w:after="0"/>
        <w:jc w:val="center"/>
        <w:rPr>
          <w:rFonts w:ascii="Calibri" w:hAnsi="Calibri" w:cs="Calibri"/>
          <w:b/>
          <w:i/>
          <w:sz w:val="32"/>
        </w:rPr>
      </w:pPr>
    </w:p>
    <w:p w:rsidR="00CE5699" w:rsidRPr="00CE5699" w:rsidRDefault="00CE5699" w:rsidP="00AE1C3E">
      <w:pPr>
        <w:spacing w:after="0"/>
        <w:jc w:val="center"/>
        <w:rPr>
          <w:rFonts w:ascii="Calibri" w:hAnsi="Calibri" w:cs="Calibri"/>
          <w:b/>
          <w:i/>
          <w:sz w:val="32"/>
        </w:rPr>
      </w:pPr>
    </w:p>
    <w:p w:rsidR="00CE5699" w:rsidRPr="00677CFA" w:rsidRDefault="00CE5699" w:rsidP="00CE5699">
      <w:pPr>
        <w:spacing w:after="0"/>
        <w:ind w:left="283" w:hangingChars="101" w:hanging="283"/>
        <w:jc w:val="left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1</w:t>
      </w:r>
      <w:r w:rsidRPr="00677CFA">
        <w:rPr>
          <w:rFonts w:ascii="Calibri" w:hAnsi="Calibri" w:cs="Calibri"/>
          <w:b/>
          <w:sz w:val="28"/>
        </w:rPr>
        <w:t xml:space="preserve">. </w:t>
      </w:r>
      <w:r>
        <w:rPr>
          <w:rFonts w:ascii="Calibri" w:hAnsi="Calibri" w:cs="Calibri"/>
          <w:b/>
          <w:sz w:val="28"/>
        </w:rPr>
        <w:t xml:space="preserve">Please </w:t>
      </w:r>
      <w:r w:rsidR="00660010">
        <w:rPr>
          <w:rFonts w:ascii="Calibri" w:hAnsi="Calibri" w:cs="Calibri"/>
          <w:b/>
          <w:sz w:val="28"/>
        </w:rPr>
        <w:t>explain</w:t>
      </w:r>
      <w:r>
        <w:rPr>
          <w:rFonts w:ascii="Calibri" w:hAnsi="Calibri" w:cs="Calibri"/>
          <w:b/>
          <w:sz w:val="28"/>
        </w:rPr>
        <w:t xml:space="preserve"> your career aspirations and future research plans in relation to your current research and major achievements.</w:t>
      </w:r>
    </w:p>
    <w:p w:rsidR="00CE5699" w:rsidRPr="00677CFA" w:rsidRDefault="00CE5699" w:rsidP="00CE5699">
      <w:pPr>
        <w:spacing w:after="0"/>
        <w:jc w:val="left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9224"/>
      </w:tblGrid>
      <w:tr w:rsidR="00CE5699" w:rsidRPr="00D35FBA" w:rsidTr="00587231">
        <w:trPr>
          <w:trHeight w:val="9298"/>
        </w:trPr>
        <w:tc>
          <w:tcPr>
            <w:tcW w:w="9224" w:type="dxa"/>
          </w:tcPr>
          <w:p w:rsidR="00CE5699" w:rsidRPr="00D35FBA" w:rsidRDefault="00CE5699" w:rsidP="0058723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400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word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s maximum.</w:t>
            </w:r>
          </w:p>
          <w:p w:rsidR="00CE5699" w:rsidRPr="00D35FBA" w:rsidRDefault="00CE5699" w:rsidP="0058723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CE5699" w:rsidRPr="00D35FBA" w:rsidRDefault="00CE5699" w:rsidP="0058723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D940F4" w:rsidRDefault="00D940F4" w:rsidP="00D940F4">
      <w:pPr>
        <w:widowControl/>
        <w:wordWrap/>
        <w:autoSpaceDE/>
        <w:autoSpaceDN/>
        <w:spacing w:after="0"/>
        <w:ind w:left="426" w:hangingChars="152" w:hanging="426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2. Please describe your experience of research collaboration. Specifically describe your role in the project and focus on any lesson you have learned from the experience </w:t>
      </w:r>
      <w:r w:rsidRPr="00D940F4">
        <w:rPr>
          <w:rFonts w:ascii="Calibri" w:hAnsi="Calibri" w:cs="Calibri"/>
          <w:i/>
          <w:sz w:val="28"/>
        </w:rPr>
        <w:t>(Preferably, experience within Korean STI communities or any joint research projects between ASEAN and Korea).</w:t>
      </w:r>
    </w:p>
    <w:p w:rsidR="00CE5699" w:rsidRPr="00D940F4" w:rsidRDefault="00CE5699" w:rsidP="00CE5699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118"/>
      </w:tblGrid>
      <w:tr w:rsidR="00CE5699" w:rsidTr="00D940F4">
        <w:trPr>
          <w:trHeight w:val="10758"/>
        </w:trPr>
        <w:tc>
          <w:tcPr>
            <w:tcW w:w="9118" w:type="dxa"/>
          </w:tcPr>
          <w:p w:rsidR="00CE5699" w:rsidRPr="00D93DAD" w:rsidRDefault="00920ED5" w:rsidP="00587231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30</w:t>
            </w:r>
            <w:r w:rsidR="00CE5699">
              <w:rPr>
                <w:rFonts w:ascii="Times New Roman" w:hAnsi="Times New Roman" w:cs="Times New Roman"/>
                <w:i/>
                <w:sz w:val="24"/>
              </w:rPr>
              <w:t>0 words maximum.</w:t>
            </w:r>
          </w:p>
          <w:p w:rsidR="00CE5699" w:rsidRPr="005025CF" w:rsidRDefault="00CE5699" w:rsidP="0058723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CE5699" w:rsidRDefault="00CE5699" w:rsidP="00CE5699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12401E" w:rsidRDefault="00CE5699" w:rsidP="0012401E">
      <w:pPr>
        <w:widowControl/>
        <w:wordWrap/>
        <w:autoSpaceDE/>
        <w:autoSpaceDN/>
        <w:spacing w:after="0"/>
        <w:ind w:left="283" w:hangingChars="101" w:hanging="283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3. Please provide your plans to facilitate further research collaboration between the ASEAN region and Korea. </w:t>
      </w:r>
      <w:r w:rsidR="0012401E">
        <w:rPr>
          <w:rFonts w:ascii="Calibri" w:hAnsi="Calibri" w:cs="Calibri"/>
          <w:b/>
          <w:sz w:val="28"/>
        </w:rPr>
        <w:t xml:space="preserve">Try to be specific </w:t>
      </w:r>
      <w:r w:rsidR="002B0647">
        <w:rPr>
          <w:rFonts w:ascii="Calibri" w:hAnsi="Calibri" w:cs="Calibri" w:hint="eastAsia"/>
          <w:b/>
          <w:sz w:val="28"/>
        </w:rPr>
        <w:t>and</w:t>
      </w:r>
      <w:r w:rsidR="0012401E">
        <w:rPr>
          <w:rFonts w:ascii="Calibri" w:hAnsi="Calibri" w:cs="Calibri"/>
          <w:b/>
          <w:sz w:val="28"/>
        </w:rPr>
        <w:t xml:space="preserve"> </w:t>
      </w:r>
      <w:r w:rsidR="000E113D">
        <w:rPr>
          <w:rFonts w:ascii="Calibri" w:hAnsi="Calibri" w:cs="Calibri"/>
          <w:b/>
          <w:sz w:val="28"/>
        </w:rPr>
        <w:t>include research</w:t>
      </w:r>
      <w:r w:rsidR="002B0647">
        <w:rPr>
          <w:rFonts w:ascii="Calibri" w:hAnsi="Calibri" w:cs="Calibri"/>
          <w:b/>
          <w:sz w:val="28"/>
        </w:rPr>
        <w:t xml:space="preserve"> topic</w:t>
      </w:r>
      <w:r w:rsidR="000E113D">
        <w:rPr>
          <w:rFonts w:ascii="Calibri" w:hAnsi="Calibri" w:cs="Calibri"/>
          <w:b/>
          <w:sz w:val="28"/>
        </w:rPr>
        <w:t xml:space="preserve">, </w:t>
      </w:r>
      <w:r w:rsidR="002B0647">
        <w:rPr>
          <w:rFonts w:ascii="Calibri" w:hAnsi="Calibri" w:cs="Calibri"/>
          <w:b/>
          <w:sz w:val="28"/>
        </w:rPr>
        <w:t xml:space="preserve">research methods, </w:t>
      </w:r>
      <w:r w:rsidR="000E113D">
        <w:rPr>
          <w:rFonts w:ascii="Calibri" w:hAnsi="Calibri" w:cs="Calibri"/>
          <w:b/>
          <w:sz w:val="28"/>
        </w:rPr>
        <w:t>potential partnering instit</w:t>
      </w:r>
      <w:r w:rsidR="002B0647">
        <w:rPr>
          <w:rFonts w:ascii="Calibri" w:hAnsi="Calibri" w:cs="Calibri"/>
          <w:b/>
          <w:sz w:val="28"/>
        </w:rPr>
        <w:t xml:space="preserve">utions and collaboration plan, </w:t>
      </w:r>
      <w:r w:rsidR="000E113D">
        <w:rPr>
          <w:rFonts w:ascii="Calibri" w:hAnsi="Calibri" w:cs="Calibri"/>
          <w:b/>
          <w:sz w:val="28"/>
        </w:rPr>
        <w:t>and expected results.</w:t>
      </w:r>
    </w:p>
    <w:p w:rsidR="0012401E" w:rsidRPr="000C3548" w:rsidRDefault="0012401E" w:rsidP="0012401E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224"/>
      </w:tblGrid>
      <w:tr w:rsidR="0012401E" w:rsidTr="00747A6A">
        <w:trPr>
          <w:trHeight w:val="11184"/>
        </w:trPr>
        <w:tc>
          <w:tcPr>
            <w:tcW w:w="9224" w:type="dxa"/>
          </w:tcPr>
          <w:p w:rsidR="0012401E" w:rsidRPr="00D93DAD" w:rsidRDefault="0012401E" w:rsidP="00747A6A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Up to 2-3 pages.</w:t>
            </w:r>
          </w:p>
          <w:p w:rsidR="0012401E" w:rsidRPr="00D93DAD" w:rsidRDefault="0012401E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2401E" w:rsidRDefault="0012401E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12401E" w:rsidTr="00747A6A">
        <w:trPr>
          <w:trHeight w:val="13042"/>
        </w:trPr>
        <w:tc>
          <w:tcPr>
            <w:tcW w:w="9224" w:type="dxa"/>
          </w:tcPr>
          <w:p w:rsidR="0012401E" w:rsidRPr="00D93DAD" w:rsidRDefault="0012401E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2401E" w:rsidRDefault="0012401E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12401E" w:rsidTr="00747A6A">
        <w:trPr>
          <w:trHeight w:val="12616"/>
        </w:trPr>
        <w:tc>
          <w:tcPr>
            <w:tcW w:w="9224" w:type="dxa"/>
          </w:tcPr>
          <w:p w:rsidR="0012401E" w:rsidRPr="00D93DAD" w:rsidRDefault="0012401E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2401E" w:rsidRDefault="0012401E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</w:tbl>
    <w:p w:rsidR="00417FD3" w:rsidRPr="0067679A" w:rsidRDefault="00417FD3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sectPr w:rsidR="00417FD3" w:rsidRPr="0067679A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05E2" w:rsidRDefault="007C05E2" w:rsidP="003B0BB1">
      <w:pPr>
        <w:spacing w:after="0" w:line="240" w:lineRule="auto"/>
      </w:pPr>
      <w:r>
        <w:separator/>
      </w:r>
    </w:p>
  </w:endnote>
  <w:endnote w:type="continuationSeparator" w:id="0">
    <w:p w:rsidR="007C05E2" w:rsidRDefault="007C05E2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C0A37" w:rsidRPr="002C0A37" w:rsidRDefault="002C0A37" w:rsidP="002C0A37">
            <w:pPr>
              <w:pStyle w:val="ab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val="ko-KR"/>
              </w:rPr>
              <w:t>P</w:t>
            </w:r>
            <w:r>
              <w:rPr>
                <w:rFonts w:ascii="Calibri" w:hAnsi="Calibri" w:cs="Calibri"/>
                <w:lang w:val="ko-KR"/>
              </w:rPr>
              <w:t xml:space="preserve">age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PAGE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FA2731">
              <w:rPr>
                <w:rFonts w:ascii="Calibri" w:hAnsi="Calibri" w:cs="Calibri"/>
                <w:b/>
                <w:bCs/>
                <w:noProof/>
              </w:rPr>
              <w:t>1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C0A37">
              <w:rPr>
                <w:rFonts w:ascii="Calibri" w:hAnsi="Calibri" w:cs="Calibri"/>
                <w:lang w:val="ko-KR"/>
              </w:rPr>
              <w:t xml:space="preserve"> /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NUMPAGES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FA2731">
              <w:rPr>
                <w:rFonts w:ascii="Calibri" w:hAnsi="Calibri" w:cs="Calibri"/>
                <w:b/>
                <w:bCs/>
                <w:noProof/>
              </w:rPr>
              <w:t>5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05E2" w:rsidRDefault="007C05E2" w:rsidP="003B0BB1">
      <w:pPr>
        <w:spacing w:after="0" w:line="240" w:lineRule="auto"/>
      </w:pPr>
      <w:r>
        <w:separator/>
      </w:r>
    </w:p>
  </w:footnote>
  <w:footnote w:type="continuationSeparator" w:id="0">
    <w:p w:rsidR="007C05E2" w:rsidRDefault="007C05E2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8C31AB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53120" behindDoc="0" locked="0" layoutInCell="1" allowOverlap="1" wp14:anchorId="73CEECBA" wp14:editId="645C945A">
          <wp:simplePos x="0" y="0"/>
          <wp:positionH relativeFrom="margin">
            <wp:posOffset>2276475</wp:posOffset>
          </wp:positionH>
          <wp:positionV relativeFrom="paragraph">
            <wp:posOffset>2540</wp:posOffset>
          </wp:positionV>
          <wp:extent cx="1238250" cy="676910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238250" cy="6769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61312" behindDoc="0" locked="0" layoutInCell="1" allowOverlap="1" wp14:anchorId="1BBC562C" wp14:editId="23428A23">
          <wp:simplePos x="0" y="0"/>
          <wp:positionH relativeFrom="margin">
            <wp:posOffset>161925</wp:posOffset>
          </wp:positionH>
          <wp:positionV relativeFrom="paragraph">
            <wp:posOffset>231140</wp:posOffset>
          </wp:positionV>
          <wp:extent cx="1681480" cy="302260"/>
          <wp:effectExtent l="0" t="0" r="0" b="254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1480" cy="302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CE5699">
      <w:rPr>
        <w:noProof/>
      </w:rPr>
      <w:drawing>
        <wp:anchor distT="0" distB="0" distL="114300" distR="114300" simplePos="0" relativeHeight="251669504" behindDoc="1" locked="0" layoutInCell="1" allowOverlap="1" wp14:anchorId="4ABA2460" wp14:editId="62125189">
          <wp:simplePos x="0" y="0"/>
          <wp:positionH relativeFrom="column">
            <wp:posOffset>5019040</wp:posOffset>
          </wp:positionH>
          <wp:positionV relativeFrom="paragraph">
            <wp:posOffset>135890</wp:posOffset>
          </wp:positionV>
          <wp:extent cx="581025" cy="581025"/>
          <wp:effectExtent l="0" t="0" r="9525" b="9525"/>
          <wp:wrapTight wrapText="bothSides">
            <wp:wrapPolygon edited="0">
              <wp:start x="6374" y="0"/>
              <wp:lineTo x="0" y="2833"/>
              <wp:lineTo x="0" y="16997"/>
              <wp:lineTo x="6374" y="21246"/>
              <wp:lineTo x="14872" y="21246"/>
              <wp:lineTo x="21246" y="17705"/>
              <wp:lineTo x="21246" y="2833"/>
              <wp:lineTo x="14872" y="0"/>
              <wp:lineTo x="637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83195E"/>
    <w:multiLevelType w:val="hybridMultilevel"/>
    <w:tmpl w:val="BBB80FA8"/>
    <w:lvl w:ilvl="0" w:tplc="DB1A163E">
      <w:start w:val="1"/>
      <w:numFmt w:val="decimal"/>
      <w:lvlText w:val="%1."/>
      <w:lvlJc w:val="left"/>
      <w:pPr>
        <w:ind w:left="760" w:hanging="360"/>
      </w:pPr>
      <w:rPr>
        <w:rFonts w:ascii="Lucida Sans Unicode" w:hAnsi="Lucida Sans Unicode" w:cs="Lucida Sans Unicode" w:hint="default"/>
        <w:b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C5B01E1"/>
    <w:multiLevelType w:val="hybridMultilevel"/>
    <w:tmpl w:val="256E4B40"/>
    <w:lvl w:ilvl="0" w:tplc="B9D4A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A8919F0"/>
    <w:multiLevelType w:val="hybridMultilevel"/>
    <w:tmpl w:val="717E70B2"/>
    <w:lvl w:ilvl="0" w:tplc="D1204A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1FA2"/>
    <w:rsid w:val="0003765D"/>
    <w:rsid w:val="0009574F"/>
    <w:rsid w:val="000B5F1D"/>
    <w:rsid w:val="000E113D"/>
    <w:rsid w:val="0012401E"/>
    <w:rsid w:val="001B683F"/>
    <w:rsid w:val="00264833"/>
    <w:rsid w:val="002A453D"/>
    <w:rsid w:val="002B0647"/>
    <w:rsid w:val="002C0A37"/>
    <w:rsid w:val="00317D65"/>
    <w:rsid w:val="003B0BB1"/>
    <w:rsid w:val="00417FD3"/>
    <w:rsid w:val="0043595A"/>
    <w:rsid w:val="00454C54"/>
    <w:rsid w:val="00462944"/>
    <w:rsid w:val="004728AD"/>
    <w:rsid w:val="00484B52"/>
    <w:rsid w:val="004B3681"/>
    <w:rsid w:val="004F1DBD"/>
    <w:rsid w:val="005421DC"/>
    <w:rsid w:val="00654A93"/>
    <w:rsid w:val="00660010"/>
    <w:rsid w:val="00671901"/>
    <w:rsid w:val="006725DA"/>
    <w:rsid w:val="0067679A"/>
    <w:rsid w:val="00676E7B"/>
    <w:rsid w:val="00677CFA"/>
    <w:rsid w:val="007066B8"/>
    <w:rsid w:val="0072683A"/>
    <w:rsid w:val="00730AA6"/>
    <w:rsid w:val="007C05E2"/>
    <w:rsid w:val="007E43A7"/>
    <w:rsid w:val="007E6C1C"/>
    <w:rsid w:val="007F7E65"/>
    <w:rsid w:val="008222CA"/>
    <w:rsid w:val="008C31AB"/>
    <w:rsid w:val="008C7E6C"/>
    <w:rsid w:val="00920ED5"/>
    <w:rsid w:val="00947EEE"/>
    <w:rsid w:val="00970F05"/>
    <w:rsid w:val="009768CD"/>
    <w:rsid w:val="0098703B"/>
    <w:rsid w:val="009C419A"/>
    <w:rsid w:val="00A3211B"/>
    <w:rsid w:val="00A45726"/>
    <w:rsid w:val="00A662C5"/>
    <w:rsid w:val="00A85D60"/>
    <w:rsid w:val="00AA4284"/>
    <w:rsid w:val="00AE1C3E"/>
    <w:rsid w:val="00AF2EA9"/>
    <w:rsid w:val="00BA2C20"/>
    <w:rsid w:val="00BA4139"/>
    <w:rsid w:val="00BA5A96"/>
    <w:rsid w:val="00BE49E0"/>
    <w:rsid w:val="00C66DA5"/>
    <w:rsid w:val="00CA59AC"/>
    <w:rsid w:val="00CB1CC1"/>
    <w:rsid w:val="00CE5699"/>
    <w:rsid w:val="00D201FD"/>
    <w:rsid w:val="00D310A3"/>
    <w:rsid w:val="00D472DA"/>
    <w:rsid w:val="00D6730A"/>
    <w:rsid w:val="00D76C43"/>
    <w:rsid w:val="00D83DED"/>
    <w:rsid w:val="00D940F4"/>
    <w:rsid w:val="00D960EC"/>
    <w:rsid w:val="00EA5E4A"/>
    <w:rsid w:val="00F82712"/>
    <w:rsid w:val="00FA2731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17A45"/>
  <w15:docId w15:val="{6E552E31-CEC8-495C-8440-58E2D49FA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4</cp:revision>
  <dcterms:created xsi:type="dcterms:W3CDTF">2023-06-15T07:48:00Z</dcterms:created>
  <dcterms:modified xsi:type="dcterms:W3CDTF">2025-05-19T00:25:00Z</dcterms:modified>
</cp:coreProperties>
</file>